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B3FD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EE6910" wp14:editId="344189E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6905F8" w14:textId="77777777" w:rsidR="00F010F1" w:rsidRPr="00577D90" w:rsidRDefault="00E77DD4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9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577D90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42170257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EE691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726905F8" w14:textId="77777777" w:rsidR="00F010F1" w:rsidRPr="00577D90" w:rsidRDefault="00E77DD4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577D90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Pr="00577D90">
                        <w:rPr>
                          <w:rFonts w:ascii="Myriad Pro" w:hAnsi="Myriad Pro"/>
                          <w:b/>
                          <w:sz w:val="32"/>
                        </w:rPr>
                        <w:t>FOR FAMILIES OF 9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577D90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577D90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42170257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153CC10" wp14:editId="16C872A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2E35FA4" wp14:editId="07D8CA6F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F8B92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8E36108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60E70A1" w14:textId="77777777" w:rsidR="009909CD" w:rsidRPr="009909CD" w:rsidRDefault="00D90528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D90528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2303D2F1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2E35FA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8F8B92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68E36108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760E70A1" w14:textId="77777777" w:rsidR="009909CD" w:rsidRPr="009909CD" w:rsidRDefault="00D90528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D90528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2303D2F1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F3DA806" w14:textId="77777777" w:rsidR="001B2141" w:rsidRDefault="00577D9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2DAAC1D" wp14:editId="3A099952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385D70" w14:textId="77777777" w:rsidR="00CA36F6" w:rsidRPr="00577D90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577D9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AAC1D" id="Text Box 8" o:spid="_x0000_s1028" type="#_x0000_t202" style="position:absolute;margin-left:524.75pt;margin-top:523.2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" fillcolor="#a5cdbc [1943]" stroked="f" strokeweight=".5pt">
                <v:textbox>
                  <w:txbxContent>
                    <w:p w14:paraId="3A385D70" w14:textId="77777777" w:rsidR="00CA36F6" w:rsidRPr="00577D90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577D90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B751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D4BAEE4" wp14:editId="7B811AF8">
                <wp:simplePos x="0" y="0"/>
                <wp:positionH relativeFrom="column">
                  <wp:posOffset>8906</wp:posOffset>
                </wp:positionH>
                <wp:positionV relativeFrom="paragraph">
                  <wp:posOffset>172473</wp:posOffset>
                </wp:positionV>
                <wp:extent cx="5486400" cy="646017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6017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2E737A" w14:textId="77777777" w:rsidR="0009232D" w:rsidRPr="00E77DD4" w:rsidRDefault="0009232D" w:rsidP="0009232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E77DD4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Majors 101: Frequently Asked Questions</w:t>
                            </w:r>
                          </w:p>
                          <w:p w14:paraId="6110D36E" w14:textId="77777777" w:rsidR="0009232D" w:rsidRPr="00E77DD4" w:rsidRDefault="0009232D" w:rsidP="0009232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A major is the specialized area of study or program at a college or university. Some majors have a direct connection to a career path, like </w:t>
                            </w:r>
                            <w:r w:rsidR="00D90528" w:rsidRPr="00E77DD4">
                              <w:rPr>
                                <w:sz w:val="28"/>
                                <w:szCs w:val="26"/>
                              </w:rPr>
                              <w:t>g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raphic </w:t>
                            </w:r>
                            <w:r w:rsidR="00D90528" w:rsidRPr="00E77DD4">
                              <w:rPr>
                                <w:sz w:val="28"/>
                                <w:szCs w:val="26"/>
                              </w:rPr>
                              <w:t>d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esign or </w:t>
                            </w:r>
                            <w:r w:rsidR="00D90528" w:rsidRPr="00E77DD4">
                              <w:rPr>
                                <w:sz w:val="28"/>
                                <w:szCs w:val="26"/>
                              </w:rPr>
                              <w:t>c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riminal </w:t>
                            </w:r>
                            <w:r w:rsidR="00D90528" w:rsidRPr="00E77DD4">
                              <w:rPr>
                                <w:sz w:val="28"/>
                                <w:szCs w:val="26"/>
                              </w:rPr>
                              <w:t>j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>ustice</w:t>
                            </w:r>
                            <w:r w:rsidR="0086418A" w:rsidRPr="00E77DD4">
                              <w:rPr>
                                <w:sz w:val="28"/>
                                <w:szCs w:val="26"/>
                              </w:rPr>
                              <w:t>. O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ther majors might prepare your </w:t>
                            </w:r>
                            <w:r w:rsidR="0086418A" w:rsidRPr="00E77DD4">
                              <w:rPr>
                                <w:sz w:val="28"/>
                                <w:szCs w:val="26"/>
                              </w:rPr>
                              <w:t>child</w:t>
                            </w:r>
                            <w:r w:rsidR="00D90528" w:rsidRPr="00E77DD4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with important job skills like communication, interpersonal relationships, organization and </w:t>
                            </w:r>
                            <w:r w:rsidR="00854AAC" w:rsidRPr="00E77DD4">
                              <w:rPr>
                                <w:sz w:val="28"/>
                                <w:szCs w:val="26"/>
                              </w:rPr>
                              <w:t>problem solving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D8C0112" w14:textId="77777777" w:rsidR="0009232D" w:rsidRPr="00E77DD4" w:rsidRDefault="0009232D" w:rsidP="0009232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F11EEC5" w14:textId="77777777" w:rsidR="0009232D" w:rsidRPr="00E77DD4" w:rsidRDefault="0009232D" w:rsidP="0009232D">
                            <w:pPr>
                              <w:pStyle w:val="NoSpacing"/>
                              <w:rPr>
                                <w:sz w:val="28"/>
                                <w:szCs w:val="24"/>
                              </w:rPr>
                            </w:pPr>
                            <w:r w:rsidRPr="00E77DD4">
                              <w:rPr>
                                <w:sz w:val="28"/>
                                <w:szCs w:val="24"/>
                              </w:rPr>
                              <w:t>Here are some common questions your child might have about choosing a major:</w:t>
                            </w:r>
                          </w:p>
                          <w:p w14:paraId="4E01F699" w14:textId="77777777" w:rsidR="0009232D" w:rsidRPr="00E77DD4" w:rsidRDefault="0009232D" w:rsidP="00E77DD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E77DD4">
                              <w:rPr>
                                <w:b/>
                                <w:sz w:val="28"/>
                                <w:szCs w:val="24"/>
                              </w:rPr>
                              <w:t xml:space="preserve">I have no idea what I want to study. How do I choose a major? </w:t>
                            </w:r>
                            <w:r w:rsidRPr="00E77DD4">
                              <w:rPr>
                                <w:sz w:val="28"/>
                                <w:szCs w:val="24"/>
                              </w:rPr>
                              <w:t>Many students begin college without a clear choice of major. At many colleges, you don't have to choose a major until the end of your sophomore year. Until then, you can take courses in a variety of fields. You’ll earn general education credits that count toward your degree, no matter what you major in. As you take different classes, you’ll probably find a subject area you love. Academic advisors and professors are also available to help you consider your interests and review your options.</w:t>
                            </w:r>
                          </w:p>
                          <w:p w14:paraId="3C5E2F2A" w14:textId="77777777" w:rsidR="0009232D" w:rsidRPr="00E77DD4" w:rsidRDefault="0009232D" w:rsidP="00E77DD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E77DD4">
                              <w:rPr>
                                <w:b/>
                                <w:sz w:val="28"/>
                                <w:szCs w:val="24"/>
                              </w:rPr>
                              <w:t xml:space="preserve">Can I change my major? </w:t>
                            </w:r>
                            <w:r w:rsidRPr="00E77DD4">
                              <w:rPr>
                                <w:sz w:val="28"/>
                                <w:szCs w:val="24"/>
                              </w:rPr>
                              <w:t>Yes! Even students who enter college having chosen a major are likely to change their mind at some point. </w:t>
                            </w:r>
                          </w:p>
                          <w:p w14:paraId="04442119" w14:textId="77777777" w:rsidR="0009232D" w:rsidRPr="00E77DD4" w:rsidRDefault="0009232D" w:rsidP="00E77DD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E77DD4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oes my major dictate my career options? </w:t>
                            </w:r>
                            <w:r w:rsidRPr="00E77DD4">
                              <w:rPr>
                                <w:sz w:val="28"/>
                                <w:szCs w:val="24"/>
                              </w:rPr>
                              <w:t xml:space="preserve">In most cases, there is not one specific major required to enter a career field.  Employers who are hiring graduating seniors look for well-rounded individuals with good transferrable skills and relevant experience.  There are some professional fields that do have qualifying or licensing requirements; for these, a student may have to select a certain major. Examples include nursing, accounting, and teaching.  </w:t>
                            </w:r>
                          </w:p>
                          <w:p w14:paraId="44B67075" w14:textId="77777777" w:rsidR="0009232D" w:rsidRPr="00E77DD4" w:rsidRDefault="0009232D" w:rsidP="00E77DD4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E77DD4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o majors like English and Psychology get jobs? </w:t>
                            </w:r>
                            <w:r w:rsidRPr="00E77DD4">
                              <w:rPr>
                                <w:sz w:val="28"/>
                                <w:szCs w:val="24"/>
                              </w:rPr>
                              <w:t xml:space="preserve">These majors are usually part of a liberal arts degree that builds broad intellectual skills, such as reasoning and judgment, and practical skills in research and writing. This general training enables </w:t>
                            </w:r>
                            <w:r w:rsidR="00D90528" w:rsidRPr="00E77DD4">
                              <w:rPr>
                                <w:sz w:val="28"/>
                                <w:szCs w:val="24"/>
                              </w:rPr>
                              <w:t>students</w:t>
                            </w:r>
                            <w:r w:rsidRPr="00E77DD4">
                              <w:rPr>
                                <w:sz w:val="28"/>
                                <w:szCs w:val="24"/>
                              </w:rPr>
                              <w:t xml:space="preserve"> to adapt to a variety of careers and graduate programs.</w:t>
                            </w:r>
                          </w:p>
                          <w:p w14:paraId="26051112" w14:textId="77777777" w:rsidR="0009232D" w:rsidRDefault="0009232D" w:rsidP="0009232D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BAEE4" id="Text Box 2" o:spid="_x0000_s1029" type="#_x0000_t202" style="position:absolute;margin-left:.7pt;margin-top:13.6pt;width:6in;height:50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" filled="f" stroked="f">
                <v:textbox>
                  <w:txbxContent>
                    <w:p w14:paraId="102E737A" w14:textId="77777777" w:rsidR="0009232D" w:rsidRPr="00E77DD4" w:rsidRDefault="0009232D" w:rsidP="0009232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E77DD4">
                        <w:rPr>
                          <w:rFonts w:ascii="Myriad Pro" w:hAnsi="Myriad Pro"/>
                          <w:b/>
                          <w:sz w:val="34"/>
                        </w:rPr>
                        <w:t>Majors 101: Frequently Asked Questions</w:t>
                      </w:r>
                    </w:p>
                    <w:p w14:paraId="6110D36E" w14:textId="77777777" w:rsidR="0009232D" w:rsidRPr="00E77DD4" w:rsidRDefault="0009232D" w:rsidP="0009232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E77DD4">
                        <w:rPr>
                          <w:sz w:val="28"/>
                          <w:szCs w:val="26"/>
                        </w:rPr>
                        <w:t xml:space="preserve">A major is the specialized area of study or program at a college or university. Some majors have a direct connection to a career path, like </w:t>
                      </w:r>
                      <w:r w:rsidR="00D90528" w:rsidRPr="00E77DD4">
                        <w:rPr>
                          <w:sz w:val="28"/>
                          <w:szCs w:val="26"/>
                        </w:rPr>
                        <w:t>g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raphic </w:t>
                      </w:r>
                      <w:r w:rsidR="00D90528" w:rsidRPr="00E77DD4">
                        <w:rPr>
                          <w:sz w:val="28"/>
                          <w:szCs w:val="26"/>
                        </w:rPr>
                        <w:t>d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esign or </w:t>
                      </w:r>
                      <w:r w:rsidR="00D90528" w:rsidRPr="00E77DD4">
                        <w:rPr>
                          <w:sz w:val="28"/>
                          <w:szCs w:val="26"/>
                        </w:rPr>
                        <w:t>c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riminal </w:t>
                      </w:r>
                      <w:r w:rsidR="00D90528" w:rsidRPr="00E77DD4">
                        <w:rPr>
                          <w:sz w:val="28"/>
                          <w:szCs w:val="26"/>
                        </w:rPr>
                        <w:t>j</w:t>
                      </w:r>
                      <w:r w:rsidRPr="00E77DD4">
                        <w:rPr>
                          <w:sz w:val="28"/>
                          <w:szCs w:val="26"/>
                        </w:rPr>
                        <w:t>ustice</w:t>
                      </w:r>
                      <w:r w:rsidR="0086418A" w:rsidRPr="00E77DD4">
                        <w:rPr>
                          <w:sz w:val="28"/>
                          <w:szCs w:val="26"/>
                        </w:rPr>
                        <w:t>. O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ther majors might prepare your </w:t>
                      </w:r>
                      <w:r w:rsidR="0086418A" w:rsidRPr="00E77DD4">
                        <w:rPr>
                          <w:sz w:val="28"/>
                          <w:szCs w:val="26"/>
                        </w:rPr>
                        <w:t>child</w:t>
                      </w:r>
                      <w:r w:rsidR="00D90528" w:rsidRPr="00E77DD4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with important job skills like communication, interpersonal relationships, organization and </w:t>
                      </w:r>
                      <w:r w:rsidR="00854AAC" w:rsidRPr="00E77DD4">
                        <w:rPr>
                          <w:sz w:val="28"/>
                          <w:szCs w:val="26"/>
                        </w:rPr>
                        <w:t>problem solving</w:t>
                      </w:r>
                      <w:r w:rsidRPr="00E77DD4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D8C0112" w14:textId="77777777" w:rsidR="0009232D" w:rsidRPr="00E77DD4" w:rsidRDefault="0009232D" w:rsidP="0009232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5F11EEC5" w14:textId="77777777" w:rsidR="0009232D" w:rsidRPr="00E77DD4" w:rsidRDefault="0009232D" w:rsidP="0009232D">
                      <w:pPr>
                        <w:pStyle w:val="NoSpacing"/>
                        <w:rPr>
                          <w:sz w:val="28"/>
                          <w:szCs w:val="24"/>
                        </w:rPr>
                      </w:pPr>
                      <w:r w:rsidRPr="00E77DD4">
                        <w:rPr>
                          <w:sz w:val="28"/>
                          <w:szCs w:val="24"/>
                        </w:rPr>
                        <w:t>Here are some common questions your child might have about choosing a major:</w:t>
                      </w:r>
                    </w:p>
                    <w:p w14:paraId="4E01F699" w14:textId="77777777" w:rsidR="0009232D" w:rsidRPr="00E77DD4" w:rsidRDefault="0009232D" w:rsidP="00E77DD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8"/>
                          <w:szCs w:val="24"/>
                        </w:rPr>
                      </w:pPr>
                      <w:r w:rsidRPr="00E77DD4">
                        <w:rPr>
                          <w:b/>
                          <w:sz w:val="28"/>
                          <w:szCs w:val="24"/>
                        </w:rPr>
                        <w:t xml:space="preserve">I have no idea what I want to study. How do I choose a major? </w:t>
                      </w:r>
                      <w:r w:rsidRPr="00E77DD4">
                        <w:rPr>
                          <w:sz w:val="28"/>
                          <w:szCs w:val="24"/>
                        </w:rPr>
                        <w:t>Many students begin college without a clear choice of major. At many colleges, you don't have to choose a major until the end of your sophomore year. Until then, you can take courses in a variety of fields. You’ll earn general education credits that count toward your degree, no matter what you major in. As you take different classes, you’ll probably find a subject area you love. Academic advisors and professors are also available to help you consider your interests and review your options.</w:t>
                      </w:r>
                    </w:p>
                    <w:p w14:paraId="3C5E2F2A" w14:textId="77777777" w:rsidR="0009232D" w:rsidRPr="00E77DD4" w:rsidRDefault="0009232D" w:rsidP="00E77DD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8"/>
                          <w:szCs w:val="24"/>
                        </w:rPr>
                      </w:pPr>
                      <w:r w:rsidRPr="00E77DD4">
                        <w:rPr>
                          <w:b/>
                          <w:sz w:val="28"/>
                          <w:szCs w:val="24"/>
                        </w:rPr>
                        <w:t xml:space="preserve">Can I change my major? </w:t>
                      </w:r>
                      <w:r w:rsidRPr="00E77DD4">
                        <w:rPr>
                          <w:sz w:val="28"/>
                          <w:szCs w:val="24"/>
                        </w:rPr>
                        <w:t>Yes! Even students who enter college having chosen a major are likely to change their mind at some point. </w:t>
                      </w:r>
                    </w:p>
                    <w:p w14:paraId="04442119" w14:textId="77777777" w:rsidR="0009232D" w:rsidRPr="00E77DD4" w:rsidRDefault="0009232D" w:rsidP="00E77DD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8"/>
                          <w:szCs w:val="24"/>
                        </w:rPr>
                      </w:pPr>
                      <w:r w:rsidRPr="00E77DD4">
                        <w:rPr>
                          <w:b/>
                          <w:sz w:val="28"/>
                          <w:szCs w:val="24"/>
                        </w:rPr>
                        <w:t xml:space="preserve">Does my major dictate my career options? </w:t>
                      </w:r>
                      <w:r w:rsidRPr="00E77DD4">
                        <w:rPr>
                          <w:sz w:val="28"/>
                          <w:szCs w:val="24"/>
                        </w:rPr>
                        <w:t xml:space="preserve">In most cases, there is not one specific major required to enter a career field.  Employers who are hiring graduating seniors look for well-rounded individuals with good transferrable skills and relevant experience.  There are some professional fields that do have qualifying or licensing requirements; for these, a student may have to select a certain major. Examples include nursing, accounting, and teaching.  </w:t>
                      </w:r>
                    </w:p>
                    <w:p w14:paraId="44B67075" w14:textId="77777777" w:rsidR="0009232D" w:rsidRPr="00E77DD4" w:rsidRDefault="0009232D" w:rsidP="00E77DD4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E77DD4">
                        <w:rPr>
                          <w:b/>
                          <w:sz w:val="28"/>
                          <w:szCs w:val="24"/>
                        </w:rPr>
                        <w:t xml:space="preserve">Do majors like English and Psychology get jobs? </w:t>
                      </w:r>
                      <w:r w:rsidRPr="00E77DD4">
                        <w:rPr>
                          <w:sz w:val="28"/>
                          <w:szCs w:val="24"/>
                        </w:rPr>
                        <w:t xml:space="preserve">These majors are usually part of a liberal arts degree that builds broad intellectual skills, such as reasoning and judgment, and practical skills in research and writing. This general training enables </w:t>
                      </w:r>
                      <w:r w:rsidR="00D90528" w:rsidRPr="00E77DD4">
                        <w:rPr>
                          <w:sz w:val="28"/>
                          <w:szCs w:val="24"/>
                        </w:rPr>
                        <w:t>students</w:t>
                      </w:r>
                      <w:r w:rsidRPr="00E77DD4">
                        <w:rPr>
                          <w:sz w:val="28"/>
                          <w:szCs w:val="24"/>
                        </w:rPr>
                        <w:t xml:space="preserve"> to adapt to a variety of careers and graduate programs.</w:t>
                      </w:r>
                    </w:p>
                    <w:p w14:paraId="26051112" w14:textId="77777777" w:rsidR="0009232D" w:rsidRDefault="0009232D" w:rsidP="0009232D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F49A80" wp14:editId="1CD7E476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55E3D5" w14:textId="77777777" w:rsidR="003A76BF" w:rsidRDefault="003A76BF" w:rsidP="00E77DD4">
                            <w:pPr>
                              <w:spacing w:after="0"/>
                              <w:jc w:val="center"/>
                              <w:rPr>
                                <w:b/>
                                <w:sz w:val="24"/>
                                <w:szCs w:val="16"/>
                              </w:rPr>
                            </w:pPr>
                            <w:r w:rsidRPr="0086418A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One in three </w:t>
                            </w:r>
                            <w:r w:rsidRPr="0086418A">
                              <w:rPr>
                                <w:color w:val="000000" w:themeColor="text1"/>
                                <w:sz w:val="28"/>
                              </w:rPr>
                              <w:t>students will transfer before graduating from college.</w:t>
                            </w:r>
                          </w:p>
                          <w:p w14:paraId="111203E0" w14:textId="77777777" w:rsidR="003A76BF" w:rsidRPr="003A76BF" w:rsidRDefault="003A76BF" w:rsidP="003A76BF">
                            <w:pPr>
                              <w:spacing w:after="0"/>
                              <w:rPr>
                                <w:b/>
                                <w:sz w:val="24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49A80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0355E3D5" w14:textId="77777777" w:rsidR="003A76BF" w:rsidRDefault="003A76BF" w:rsidP="00E77DD4">
                      <w:pPr>
                        <w:spacing w:after="0"/>
                        <w:jc w:val="center"/>
                        <w:rPr>
                          <w:b/>
                          <w:sz w:val="24"/>
                          <w:szCs w:val="16"/>
                        </w:rPr>
                      </w:pPr>
                      <w:r w:rsidRPr="0086418A">
                        <w:rPr>
                          <w:b/>
                          <w:color w:val="000000" w:themeColor="text1"/>
                          <w:sz w:val="28"/>
                        </w:rPr>
                        <w:t xml:space="preserve">One in three </w:t>
                      </w:r>
                      <w:r w:rsidRPr="0086418A">
                        <w:rPr>
                          <w:color w:val="000000" w:themeColor="text1"/>
                          <w:sz w:val="28"/>
                        </w:rPr>
                        <w:t>students will transfer before graduating from college.</w:t>
                      </w:r>
                    </w:p>
                    <w:p w14:paraId="111203E0" w14:textId="77777777" w:rsidR="003A76BF" w:rsidRPr="003A76BF" w:rsidRDefault="003A76BF" w:rsidP="003A76BF">
                      <w:pPr>
                        <w:spacing w:after="0"/>
                        <w:rPr>
                          <w:b/>
                          <w:sz w:val="24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164530B" wp14:editId="20D28E1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8C1F10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64530B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A8C1F10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8A29C17" wp14:editId="214B08F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0FC3ACD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768B51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6F845C5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D99475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C52DE5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227EA9A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29C17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0FC3ACD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768B51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6F845C5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D994757" w14:textId="77777777" w:rsidR="00F35BE3" w:rsidRDefault="00F35BE3" w:rsidP="00874387">
                      <w:pPr>
                        <w:pStyle w:val="NoSpacing"/>
                      </w:pPr>
                    </w:p>
                    <w:p w14:paraId="7C52DE52" w14:textId="77777777" w:rsidR="00F35BE3" w:rsidRDefault="00F35BE3" w:rsidP="00874387">
                      <w:pPr>
                        <w:pStyle w:val="NoSpacing"/>
                      </w:pPr>
                    </w:p>
                    <w:p w14:paraId="1227EA9A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B63C47F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6A44ADE" wp14:editId="77D8FDA3">
                <wp:simplePos x="0" y="0"/>
                <wp:positionH relativeFrom="column">
                  <wp:posOffset>2503714</wp:posOffset>
                </wp:positionH>
                <wp:positionV relativeFrom="paragraph">
                  <wp:posOffset>76200</wp:posOffset>
                </wp:positionV>
                <wp:extent cx="4678468" cy="4887686"/>
                <wp:effectExtent l="0" t="0" r="2730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8468" cy="48876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5990D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1B9D36DB" w14:textId="77777777" w:rsidR="00696E04" w:rsidRPr="00696E04" w:rsidRDefault="00696E04" w:rsidP="00E77DD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94E2CB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44ADE" id="_x0000_s1033" type="#_x0000_t202" style="position:absolute;margin-left:197.15pt;margin-top:6pt;width:368.4pt;height:384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" filled="f" strokecolor="#d9d9d9">
                <v:textbox>
                  <w:txbxContent>
                    <w:p w14:paraId="1415990D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1B9D36DB" w14:textId="77777777" w:rsidR="00696E04" w:rsidRPr="00696E04" w:rsidRDefault="00696E04" w:rsidP="00E77DD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94E2CB2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8751FF" wp14:editId="1461802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3E0FEA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35F53CC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C2A788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751FF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63E0FEA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35F53CC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C2A788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D761F90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7EFE55" wp14:editId="51F007BA">
                <wp:simplePos x="0" y="0"/>
                <wp:positionH relativeFrom="column">
                  <wp:posOffset>-50470</wp:posOffset>
                </wp:positionH>
                <wp:positionV relativeFrom="paragraph">
                  <wp:posOffset>134604</wp:posOffset>
                </wp:positionV>
                <wp:extent cx="2363189" cy="8000077"/>
                <wp:effectExtent l="0" t="0" r="0" b="12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3189" cy="80000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AE6F6B" w14:textId="77777777" w:rsidR="0009232D" w:rsidRPr="00E77DD4" w:rsidRDefault="0009232D" w:rsidP="0009232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E77DD4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E77DD4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Big colleges are best if your </w:t>
                            </w:r>
                            <w:r w:rsidR="0086418A" w:rsidRPr="00E77DD4">
                              <w:rPr>
                                <w:sz w:val="28"/>
                                <w:szCs w:val="26"/>
                              </w:rPr>
                              <w:t>child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 hasn't decided on a major field.</w:t>
                            </w:r>
                          </w:p>
                          <w:p w14:paraId="7AF53A21" w14:textId="77777777" w:rsidR="0009232D" w:rsidRPr="00E77DD4" w:rsidRDefault="0009232D" w:rsidP="0009232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2CC3F14F" w14:textId="77777777" w:rsidR="001129E2" w:rsidRPr="00E77DD4" w:rsidRDefault="0009232D" w:rsidP="0009232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E77DD4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E77DD4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E77DD4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>Many students think because there are more courses to choose from, a large college offers greater options for undecided students. However, choices alone should not be the deciding factor.</w:t>
                            </w:r>
                          </w:p>
                          <w:p w14:paraId="740D3E23" w14:textId="77777777" w:rsidR="001129E2" w:rsidRPr="00E77DD4" w:rsidRDefault="001129E2" w:rsidP="0009232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B15A7C5" w14:textId="77777777" w:rsidR="0086418A" w:rsidRPr="00E77DD4" w:rsidRDefault="0009232D" w:rsidP="0009232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If your </w:t>
                            </w:r>
                            <w:r w:rsidR="001129E2" w:rsidRPr="00E77DD4">
                              <w:rPr>
                                <w:sz w:val="28"/>
                                <w:szCs w:val="26"/>
                              </w:rPr>
                              <w:t>teen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 is undecided, the best college is one that has core requirements or distribution requirements</w:t>
                            </w:r>
                            <w:r w:rsidR="002C7E6A" w:rsidRPr="00E77DD4">
                              <w:rPr>
                                <w:sz w:val="28"/>
                                <w:szCs w:val="26"/>
                              </w:rPr>
                              <w:t xml:space="preserve"> that help with exploration.</w:t>
                            </w:r>
                          </w:p>
                          <w:p w14:paraId="48D20F80" w14:textId="77777777" w:rsidR="0086418A" w:rsidRPr="00E77DD4" w:rsidRDefault="0086418A" w:rsidP="0009232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DA980A9" w14:textId="77777777" w:rsidR="0009232D" w:rsidRPr="00E77DD4" w:rsidRDefault="0009232D" w:rsidP="0009232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E77DD4">
                              <w:rPr>
                                <w:sz w:val="28"/>
                                <w:szCs w:val="26"/>
                              </w:rPr>
                              <w:t>Also, look for colleges with the strongest academic advising and career counseling programs regardless of their size. Good advising can help your student choose an academic and career path he</w:t>
                            </w:r>
                            <w:r w:rsidR="0086418A" w:rsidRPr="00E77DD4">
                              <w:rPr>
                                <w:sz w:val="28"/>
                                <w:szCs w:val="26"/>
                              </w:rPr>
                              <w:t xml:space="preserve"> or she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 will enjoy rather than one he thinks he</w:t>
                            </w:r>
                            <w:r w:rsidR="0086418A" w:rsidRPr="00E77DD4">
                              <w:rPr>
                                <w:sz w:val="28"/>
                                <w:szCs w:val="26"/>
                              </w:rPr>
                              <w:t xml:space="preserve"> or she</w:t>
                            </w:r>
                            <w:r w:rsidRPr="00E77DD4">
                              <w:rPr>
                                <w:sz w:val="28"/>
                                <w:szCs w:val="26"/>
                              </w:rPr>
                              <w:t xml:space="preserve"> might like right now.</w:t>
                            </w:r>
                          </w:p>
                          <w:p w14:paraId="2AB9A119" w14:textId="77777777" w:rsidR="001B2141" w:rsidRPr="003A76BF" w:rsidRDefault="001B2141" w:rsidP="0020230A">
                            <w:pPr>
                              <w:spacing w:after="0"/>
                              <w:rPr>
                                <w:sz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EFE55" id="Text Box 9" o:spid="_x0000_s1035" type="#_x0000_t202" style="position:absolute;margin-left:-3.95pt;margin-top:10.6pt;width:186.1pt;height:629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" filled="f" stroked="f" strokeweight=".5pt">
                <v:textbox>
                  <w:txbxContent>
                    <w:p w14:paraId="6CAE6F6B" w14:textId="77777777" w:rsidR="0009232D" w:rsidRPr="00E77DD4" w:rsidRDefault="0009232D" w:rsidP="0009232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E77DD4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E77DD4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Big colleges are best if your </w:t>
                      </w:r>
                      <w:r w:rsidR="0086418A" w:rsidRPr="00E77DD4">
                        <w:rPr>
                          <w:sz w:val="28"/>
                          <w:szCs w:val="26"/>
                        </w:rPr>
                        <w:t>child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 hasn't decided on a major field.</w:t>
                      </w:r>
                    </w:p>
                    <w:p w14:paraId="7AF53A21" w14:textId="77777777" w:rsidR="0009232D" w:rsidRPr="00E77DD4" w:rsidRDefault="0009232D" w:rsidP="0009232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2CC3F14F" w14:textId="77777777" w:rsidR="001129E2" w:rsidRPr="00E77DD4" w:rsidRDefault="0009232D" w:rsidP="0009232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E77DD4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E77DD4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E77DD4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Pr="00E77DD4">
                        <w:rPr>
                          <w:sz w:val="28"/>
                          <w:szCs w:val="26"/>
                        </w:rPr>
                        <w:t>Many students think because there are more courses to choose from, a large college offers greater options for undecided students. However, choices alone should not be the deciding factor.</w:t>
                      </w:r>
                    </w:p>
                    <w:p w14:paraId="740D3E23" w14:textId="77777777" w:rsidR="001129E2" w:rsidRPr="00E77DD4" w:rsidRDefault="001129E2" w:rsidP="0009232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3B15A7C5" w14:textId="77777777" w:rsidR="0086418A" w:rsidRPr="00E77DD4" w:rsidRDefault="0009232D" w:rsidP="0009232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E77DD4">
                        <w:rPr>
                          <w:sz w:val="28"/>
                          <w:szCs w:val="26"/>
                        </w:rPr>
                        <w:t xml:space="preserve">If your </w:t>
                      </w:r>
                      <w:r w:rsidR="001129E2" w:rsidRPr="00E77DD4">
                        <w:rPr>
                          <w:sz w:val="28"/>
                          <w:szCs w:val="26"/>
                        </w:rPr>
                        <w:t>teen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 is undecided, the best college is one that has core requirements or distribution requirements</w:t>
                      </w:r>
                      <w:r w:rsidR="002C7E6A" w:rsidRPr="00E77DD4">
                        <w:rPr>
                          <w:sz w:val="28"/>
                          <w:szCs w:val="26"/>
                        </w:rPr>
                        <w:t xml:space="preserve"> that help with exploration.</w:t>
                      </w:r>
                    </w:p>
                    <w:p w14:paraId="48D20F80" w14:textId="77777777" w:rsidR="0086418A" w:rsidRPr="00E77DD4" w:rsidRDefault="0086418A" w:rsidP="0009232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3DA980A9" w14:textId="77777777" w:rsidR="0009232D" w:rsidRPr="00E77DD4" w:rsidRDefault="0009232D" w:rsidP="0009232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E77DD4">
                        <w:rPr>
                          <w:sz w:val="28"/>
                          <w:szCs w:val="26"/>
                        </w:rPr>
                        <w:t>Also, look for colleges with the strongest academic advising and career counseling programs regardless of their size. Good advising can help your student choose an academic and career path he</w:t>
                      </w:r>
                      <w:r w:rsidR="0086418A" w:rsidRPr="00E77DD4">
                        <w:rPr>
                          <w:sz w:val="28"/>
                          <w:szCs w:val="26"/>
                        </w:rPr>
                        <w:t xml:space="preserve"> or she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 will enjoy rather than one he thinks he</w:t>
                      </w:r>
                      <w:r w:rsidR="0086418A" w:rsidRPr="00E77DD4">
                        <w:rPr>
                          <w:sz w:val="28"/>
                          <w:szCs w:val="26"/>
                        </w:rPr>
                        <w:t xml:space="preserve"> or she</w:t>
                      </w:r>
                      <w:r w:rsidRPr="00E77DD4">
                        <w:rPr>
                          <w:sz w:val="28"/>
                          <w:szCs w:val="26"/>
                        </w:rPr>
                        <w:t xml:space="preserve"> might like right now.</w:t>
                      </w:r>
                    </w:p>
                    <w:p w14:paraId="2AB9A119" w14:textId="77777777" w:rsidR="001B2141" w:rsidRPr="003A76BF" w:rsidRDefault="001B2141" w:rsidP="0020230A">
                      <w:pPr>
                        <w:spacing w:after="0"/>
                        <w:rPr>
                          <w:sz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37A5D8F0" w14:textId="77777777" w:rsidR="00734818" w:rsidRPr="00734818" w:rsidRDefault="00734818" w:rsidP="00734818"/>
    <w:p w14:paraId="70805251" w14:textId="77777777" w:rsidR="00734818" w:rsidRPr="00734818" w:rsidRDefault="00734818" w:rsidP="00734818"/>
    <w:p w14:paraId="05E2D32F" w14:textId="77777777" w:rsidR="00734818" w:rsidRPr="00734818" w:rsidRDefault="00734818" w:rsidP="00734818"/>
    <w:p w14:paraId="69CC58F6" w14:textId="77777777" w:rsidR="00734818" w:rsidRPr="00734818" w:rsidRDefault="00734818" w:rsidP="00734818"/>
    <w:p w14:paraId="5F7DB99F" w14:textId="77777777" w:rsidR="00734818" w:rsidRPr="00734818" w:rsidRDefault="00734818" w:rsidP="00734818"/>
    <w:p w14:paraId="7546E3F2" w14:textId="77777777" w:rsidR="00734818" w:rsidRPr="00734818" w:rsidRDefault="00734818" w:rsidP="00734818"/>
    <w:p w14:paraId="3BA3BD4A" w14:textId="77777777" w:rsidR="00734818" w:rsidRDefault="00734818" w:rsidP="00734818"/>
    <w:p w14:paraId="13A19BD3" w14:textId="77777777" w:rsidR="00734818" w:rsidRDefault="00734818" w:rsidP="00734818"/>
    <w:p w14:paraId="39E39C42" w14:textId="77777777" w:rsidR="00671A4B" w:rsidRPr="00734818" w:rsidRDefault="002C7E6A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65465D" wp14:editId="4848FE74">
                <wp:simplePos x="0" y="0"/>
                <wp:positionH relativeFrom="column">
                  <wp:posOffset>2503714</wp:posOffset>
                </wp:positionH>
                <wp:positionV relativeFrom="paragraph">
                  <wp:posOffset>1947999</wp:posOffset>
                </wp:positionV>
                <wp:extent cx="4678045" cy="2845072"/>
                <wp:effectExtent l="0" t="0" r="825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8045" cy="284507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7DAB3" w14:textId="77777777" w:rsidR="00795EF0" w:rsidRPr="00B34BCF" w:rsidRDefault="00795EF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 w:rsidRPr="00B34BCF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3D4DBCED" w14:textId="77777777" w:rsidR="001129E2" w:rsidRPr="0086418A" w:rsidRDefault="001129E2" w:rsidP="00E77DD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</w:pPr>
                            <w:r w:rsidRPr="0086418A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Explore careers and interests, as well as majors. </w:t>
                            </w:r>
                            <w:r w:rsidRPr="0086418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Complete the career interest inventory. Check out </w:t>
                            </w:r>
                            <w:hyperlink r:id="rId12" w:history="1">
                              <w:r w:rsidRPr="0086418A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areerBridge.wa.gov</w:t>
                              </w:r>
                            </w:hyperlink>
                            <w:r w:rsidRPr="0086418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  </w:t>
                            </w:r>
                          </w:p>
                          <w:p w14:paraId="6A5596E7" w14:textId="77777777" w:rsidR="001129E2" w:rsidRPr="0086418A" w:rsidRDefault="00854AAC" w:rsidP="00E77DD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</w:pPr>
                            <w:r w:rsidRPr="0086418A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Identify and research 5 to 10</w:t>
                            </w:r>
                            <w:r w:rsidR="001129E2" w:rsidRPr="0086418A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postsecondary options.</w:t>
                            </w:r>
                            <w:r w:rsidR="001129E2" w:rsidRPr="0086418A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Explore careers, find a college, and a program. Try</w:t>
                            </w:r>
                            <w:r w:rsidR="001129E2" w:rsidRPr="0086418A"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  <w:t xml:space="preserve">  </w:t>
                            </w:r>
                            <w:hyperlink r:id="rId13" w:history="1">
                              <w:r w:rsidR="001129E2" w:rsidRPr="0086418A">
                                <w:rPr>
                                  <w:rStyle w:val="Hyperlink"/>
                                  <w:rFonts w:ascii="Trebuchet MS" w:hAnsi="Trebuchet MS" w:cs="Arial"/>
                                  <w:sz w:val="24"/>
                                  <w:szCs w:val="24"/>
                                </w:rPr>
                                <w:t>www.checkoutacollege.com/</w:t>
                              </w:r>
                            </w:hyperlink>
                            <w:r w:rsidR="001129E2" w:rsidRPr="0086418A"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08B0EB5" w14:textId="77777777" w:rsidR="00E77DD4" w:rsidRDefault="00E77DD4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21C01A16" w14:textId="77777777" w:rsidR="000120AD" w:rsidRPr="002754FD" w:rsidRDefault="00854BA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 w:rsidRPr="002754FD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Family Checklist</w:t>
                            </w:r>
                          </w:p>
                          <w:p w14:paraId="61B579DC" w14:textId="77777777" w:rsidR="0009232D" w:rsidRPr="0086418A" w:rsidRDefault="001129E2" w:rsidP="00E77DD4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</w:pPr>
                            <w:r w:rsidRPr="0086418A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Help your teen e</w:t>
                            </w:r>
                            <w:r w:rsidR="0009232D" w:rsidRPr="0086418A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xplore careers and interests, as well as majors.</w:t>
                            </w:r>
                            <w:r w:rsidRPr="0086418A">
                              <w:rPr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6418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Check out </w:t>
                            </w:r>
                            <w:hyperlink r:id="rId14" w:history="1">
                              <w:r w:rsidRPr="0086418A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areerBridge.wa.gov</w:t>
                              </w:r>
                            </w:hyperlink>
                            <w:r w:rsidRPr="0086418A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09232D" w:rsidRPr="0086418A"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5" w:history="1">
                              <w:r w:rsidRPr="0086418A">
                                <w:rPr>
                                  <w:rStyle w:val="Hyperlink"/>
                                  <w:rFonts w:ascii="Trebuchet MS" w:hAnsi="Trebuchet MS" w:cs="Arial"/>
                                  <w:sz w:val="24"/>
                                  <w:szCs w:val="24"/>
                                </w:rPr>
                                <w:t>www.checkoutacollege.com/</w:t>
                              </w:r>
                            </w:hyperlink>
                            <w:r w:rsidRPr="0086418A">
                              <w:rPr>
                                <w:rFonts w:ascii="Trebuchet MS" w:hAnsi="Trebuchet MS" w:cs="Arial"/>
                                <w:color w:val="2E364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A10CBC9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5465D" id="_x0000_s1036" type="#_x0000_t202" style="position:absolute;margin-left:197.15pt;margin-top:153.4pt;width:368.35pt;height:22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" fillcolor="#e1eee8 [663]" stroked="f">
                <v:textbox>
                  <w:txbxContent>
                    <w:p w14:paraId="19B7DAB3" w14:textId="77777777" w:rsidR="00795EF0" w:rsidRPr="00B34BCF" w:rsidRDefault="00795EF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r w:rsidRPr="00B34BCF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Student Checklist </w:t>
                      </w:r>
                    </w:p>
                    <w:p w14:paraId="3D4DBCED" w14:textId="77777777" w:rsidR="001129E2" w:rsidRPr="0086418A" w:rsidRDefault="001129E2" w:rsidP="00E77DD4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</w:pPr>
                      <w:r w:rsidRPr="0086418A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Explore careers and interests, as well as majors. </w:t>
                      </w:r>
                      <w:r w:rsidRPr="0086418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Complete the career interest inventory. Check out </w:t>
                      </w:r>
                      <w:hyperlink r:id="rId16" w:history="1">
                        <w:r w:rsidRPr="0086418A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areerBridge.wa.gov</w:t>
                        </w:r>
                      </w:hyperlink>
                      <w:r w:rsidRPr="0086418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  </w:t>
                      </w:r>
                    </w:p>
                    <w:p w14:paraId="6A5596E7" w14:textId="77777777" w:rsidR="001129E2" w:rsidRPr="0086418A" w:rsidRDefault="00854AAC" w:rsidP="00E77DD4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</w:pPr>
                      <w:r w:rsidRPr="0086418A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Identify and research 5 to 10</w:t>
                      </w:r>
                      <w:r w:rsidR="001129E2" w:rsidRPr="0086418A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postsecondary options.</w:t>
                      </w:r>
                      <w:r w:rsidR="001129E2" w:rsidRPr="0086418A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Explore careers, find a college, and a program. Try</w:t>
                      </w:r>
                      <w:r w:rsidR="001129E2" w:rsidRPr="0086418A"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  <w:t xml:space="preserve">  </w:t>
                      </w:r>
                      <w:hyperlink r:id="rId17" w:history="1">
                        <w:r w:rsidR="001129E2" w:rsidRPr="0086418A">
                          <w:rPr>
                            <w:rStyle w:val="Hyperlink"/>
                            <w:rFonts w:ascii="Trebuchet MS" w:hAnsi="Trebuchet MS" w:cs="Arial"/>
                            <w:sz w:val="24"/>
                            <w:szCs w:val="24"/>
                          </w:rPr>
                          <w:t>www.checkoutacollege.com/</w:t>
                        </w:r>
                      </w:hyperlink>
                      <w:r w:rsidR="001129E2" w:rsidRPr="0086418A"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08B0EB5" w14:textId="77777777" w:rsidR="00E77DD4" w:rsidRDefault="00E77DD4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</w:p>
                    <w:p w14:paraId="21C01A16" w14:textId="77777777" w:rsidR="000120AD" w:rsidRPr="002754FD" w:rsidRDefault="00854BA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r w:rsidRPr="002754FD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Family Checklist</w:t>
                      </w:r>
                    </w:p>
                    <w:p w14:paraId="61B579DC" w14:textId="77777777" w:rsidR="0009232D" w:rsidRPr="0086418A" w:rsidRDefault="001129E2" w:rsidP="00E77DD4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</w:pPr>
                      <w:r w:rsidRPr="0086418A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Help your teen e</w:t>
                      </w:r>
                      <w:r w:rsidR="0009232D" w:rsidRPr="0086418A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xplore careers and interests, as well as majors.</w:t>
                      </w:r>
                      <w:r w:rsidRPr="0086418A">
                        <w:rPr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86418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Check out </w:t>
                      </w:r>
                      <w:hyperlink r:id="rId18" w:history="1">
                        <w:r w:rsidRPr="0086418A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areerBridge.wa.gov</w:t>
                        </w:r>
                      </w:hyperlink>
                      <w:r w:rsidRPr="0086418A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d </w:t>
                      </w:r>
                      <w:r w:rsidR="0009232D" w:rsidRPr="0086418A"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  <w:t xml:space="preserve"> </w:t>
                      </w:r>
                      <w:hyperlink r:id="rId19" w:history="1">
                        <w:r w:rsidRPr="0086418A">
                          <w:rPr>
                            <w:rStyle w:val="Hyperlink"/>
                            <w:rFonts w:ascii="Trebuchet MS" w:hAnsi="Trebuchet MS" w:cs="Arial"/>
                            <w:sz w:val="24"/>
                            <w:szCs w:val="24"/>
                          </w:rPr>
                          <w:t>www.checkoutacollege.com/</w:t>
                        </w:r>
                      </w:hyperlink>
                      <w:r w:rsidRPr="0086418A">
                        <w:rPr>
                          <w:rFonts w:ascii="Trebuchet MS" w:hAnsi="Trebuchet MS" w:cs="Arial"/>
                          <w:color w:val="2E364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A10CBC9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0B173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6515E73D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BA502" w14:textId="77777777" w:rsidR="00915D47" w:rsidRDefault="00915D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CC04D" w14:textId="77777777" w:rsidR="002906D8" w:rsidRDefault="002906D8" w:rsidP="002906D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62EE0D1" wp14:editId="5F73A40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E4850D6" w14:textId="77777777" w:rsidR="00915D47" w:rsidRDefault="00915D47" w:rsidP="00915D47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EFFD9" w14:textId="77777777" w:rsidR="00915D47" w:rsidRDefault="00915D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56897A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79A52E2E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3E186" w14:textId="77777777" w:rsidR="00915D47" w:rsidRDefault="00915D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3777D" w14:textId="77777777" w:rsidR="00915D47" w:rsidRDefault="00915D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28C14" w14:textId="77777777" w:rsidR="00915D47" w:rsidRDefault="00915D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E7F0A"/>
    <w:multiLevelType w:val="hybridMultilevel"/>
    <w:tmpl w:val="A79A3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CA2F81"/>
    <w:multiLevelType w:val="hybridMultilevel"/>
    <w:tmpl w:val="C360D62C"/>
    <w:lvl w:ilvl="0" w:tplc="04D83A8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592797"/>
    <w:multiLevelType w:val="hybridMultilevel"/>
    <w:tmpl w:val="248A4154"/>
    <w:lvl w:ilvl="0" w:tplc="B9C6823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sTA2NzE3NzUzNDZX0lEKTi0uzszPAykwrAUAeIl/UiwAAAA="/>
  </w:docVars>
  <w:rsids>
    <w:rsidRoot w:val="001B2141"/>
    <w:rsid w:val="000120AD"/>
    <w:rsid w:val="00076C3A"/>
    <w:rsid w:val="0009232D"/>
    <w:rsid w:val="000A2D1F"/>
    <w:rsid w:val="000A437C"/>
    <w:rsid w:val="000C40B8"/>
    <w:rsid w:val="000E3247"/>
    <w:rsid w:val="000E7AAA"/>
    <w:rsid w:val="001129E2"/>
    <w:rsid w:val="00123507"/>
    <w:rsid w:val="00157DA4"/>
    <w:rsid w:val="001733BE"/>
    <w:rsid w:val="001956B9"/>
    <w:rsid w:val="001A63A3"/>
    <w:rsid w:val="001A6610"/>
    <w:rsid w:val="001B2141"/>
    <w:rsid w:val="001D16DC"/>
    <w:rsid w:val="001D41E3"/>
    <w:rsid w:val="001D5F2E"/>
    <w:rsid w:val="0020230A"/>
    <w:rsid w:val="002754FD"/>
    <w:rsid w:val="00275C50"/>
    <w:rsid w:val="002808C2"/>
    <w:rsid w:val="002906D8"/>
    <w:rsid w:val="002B3A16"/>
    <w:rsid w:val="002B5085"/>
    <w:rsid w:val="002C7E6A"/>
    <w:rsid w:val="002E6006"/>
    <w:rsid w:val="002F19C3"/>
    <w:rsid w:val="00312031"/>
    <w:rsid w:val="003A76BF"/>
    <w:rsid w:val="00406591"/>
    <w:rsid w:val="00414D69"/>
    <w:rsid w:val="00436814"/>
    <w:rsid w:val="0047425E"/>
    <w:rsid w:val="004D131D"/>
    <w:rsid w:val="004E39D2"/>
    <w:rsid w:val="004E4727"/>
    <w:rsid w:val="00514DB7"/>
    <w:rsid w:val="00525EAB"/>
    <w:rsid w:val="005326F5"/>
    <w:rsid w:val="00532A29"/>
    <w:rsid w:val="00565BEE"/>
    <w:rsid w:val="00577D90"/>
    <w:rsid w:val="005839D7"/>
    <w:rsid w:val="005D2A65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B2277"/>
    <w:rsid w:val="006F45EA"/>
    <w:rsid w:val="0070210A"/>
    <w:rsid w:val="007132D9"/>
    <w:rsid w:val="00734818"/>
    <w:rsid w:val="007440CD"/>
    <w:rsid w:val="00781C88"/>
    <w:rsid w:val="00784F1D"/>
    <w:rsid w:val="00794E38"/>
    <w:rsid w:val="00795EF0"/>
    <w:rsid w:val="007B7510"/>
    <w:rsid w:val="008110A7"/>
    <w:rsid w:val="00854AAC"/>
    <w:rsid w:val="00854BA0"/>
    <w:rsid w:val="00862933"/>
    <w:rsid w:val="0086418A"/>
    <w:rsid w:val="00874387"/>
    <w:rsid w:val="00877B0E"/>
    <w:rsid w:val="008916E0"/>
    <w:rsid w:val="008A4FE5"/>
    <w:rsid w:val="008A7C69"/>
    <w:rsid w:val="008B3CF1"/>
    <w:rsid w:val="008F484C"/>
    <w:rsid w:val="00905F05"/>
    <w:rsid w:val="00915D47"/>
    <w:rsid w:val="00950338"/>
    <w:rsid w:val="00980FFC"/>
    <w:rsid w:val="009909CD"/>
    <w:rsid w:val="009A60F7"/>
    <w:rsid w:val="009B09EE"/>
    <w:rsid w:val="00A25076"/>
    <w:rsid w:val="00A51106"/>
    <w:rsid w:val="00A7228B"/>
    <w:rsid w:val="00A838E1"/>
    <w:rsid w:val="00A924DC"/>
    <w:rsid w:val="00AA5EF9"/>
    <w:rsid w:val="00AC67ED"/>
    <w:rsid w:val="00B044CD"/>
    <w:rsid w:val="00B34BCF"/>
    <w:rsid w:val="00B53C93"/>
    <w:rsid w:val="00B57CFA"/>
    <w:rsid w:val="00B646B2"/>
    <w:rsid w:val="00B91A1C"/>
    <w:rsid w:val="00B93E27"/>
    <w:rsid w:val="00BF154F"/>
    <w:rsid w:val="00C149B4"/>
    <w:rsid w:val="00C44833"/>
    <w:rsid w:val="00C91747"/>
    <w:rsid w:val="00CA36F6"/>
    <w:rsid w:val="00CD2DEC"/>
    <w:rsid w:val="00CE5BCB"/>
    <w:rsid w:val="00CF1D50"/>
    <w:rsid w:val="00D14F9D"/>
    <w:rsid w:val="00D257AF"/>
    <w:rsid w:val="00D3117F"/>
    <w:rsid w:val="00D321C2"/>
    <w:rsid w:val="00D878B1"/>
    <w:rsid w:val="00D90528"/>
    <w:rsid w:val="00E66C61"/>
    <w:rsid w:val="00E77DD4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7669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heckoutacollege.com/" TargetMode="External"/><Relationship Id="rId18" Type="http://schemas.openxmlformats.org/officeDocument/2006/relationships/hyperlink" Target="http://www.CareerBridge.wa.gov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http://www.CareerBridge.wa.gov" TargetMode="External"/><Relationship Id="rId17" Type="http://schemas.openxmlformats.org/officeDocument/2006/relationships/hyperlink" Target="http://www.checkoutacollege.com/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CareerBridge.wa.gov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checkoutacollege.com/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www.checkoutacollege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areerBridge.wa.gov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CE429A0-A5EA-4810-95F1-5FC85BB497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6-20T21:19:00Z</dcterms:created>
  <dcterms:modified xsi:type="dcterms:W3CDTF">2021-11-22T09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